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Beijing, China</w:t>
      </w:r>
    </w:p>
    <w:p>
      <w:pPr>
        <w:pStyle w:val="BodyText"/>
      </w:pPr>
      <w:r>
        <w:t xml:space="preserve">Dear Hiring Manager,</w:t>
      </w:r>
    </w:p>
    <w:p>
      <w:pPr>
        <w:pStyle w:val="BodyText"/>
      </w:pPr>
      <w:r>
        <w:t xml:space="preserve">I am writing to express my enthusiastic interest in the Marketing Manager position at your esteemed organization in China Beijing. With a proven track record of driving brand growth, optimizing digital strategies, and navigating dynamic markets, I am confident in my ability to contribute meaningfully to your team’s success. As a seasoned marketing professional with a deep understanding of the Chinese market’s unique opportunities and challenges, I am eager to bring my expertise in localized campaigns, consumer insights, and data-driven decision-making to support your business goals in this vibrant region.</w:t>
      </w:r>
    </w:p>
    <w:p>
      <w:pPr>
        <w:pStyle w:val="BodyText"/>
      </w:pPr>
      <w:r>
        <w:t xml:space="preserve">Over the past decade, I have dedicated myself to the field of marketing, focusing on developing innovative strategies that align with cultural nuances and market trends. My career has spanned multiple industries, including technology, consumer goods, and digital services. However, my experience in China Beijing has been particularly transformative. The city’s fast-paced economy, diverse consumer base, and competitive landscape have taught me the importance of agility, creativity, and a customer-centric approach. Whether it’s leveraging social media platforms like WeChat and Douyin or crafting campaigns that resonate with local values, I have consistently delivered measurable results.</w:t>
      </w:r>
    </w:p>
    <w:p>
      <w:pPr>
        <w:pStyle w:val="BodyText"/>
      </w:pPr>
      <w:r>
        <w:t xml:space="preserve">One of my most significant achievements as a Marketing Manager was leading a cross-functional team to launch a new product line in the Beijing market. By conducting in-depth market research, analyzing consumer behavior, and collaborating with local influencers, we achieved a 35% increase in brand awareness within six months. This success was not just about numbers—it was about understanding the cultural context of our audience and tailoring our messaging to reflect their aspirations. In China Beijing, where trust and relationships are foundational to business, I have always prioritized building long-term partnerships with stakeholders, clients, and community leaders.</w:t>
      </w:r>
    </w:p>
    <w:p>
      <w:pPr>
        <w:pStyle w:val="BodyText"/>
      </w:pPr>
      <w:r>
        <w:t xml:space="preserve">The role of a Marketing Manager in China Beijing demands more than just strategic thinking—it requires a deep appreciation for the region’s evolving digital ecosystem. As the city continues to lead in technological innovation and e-commerce growth, I have stayed ahead of trends by mastering tools like Baidu Analytics, WeChat Mini Programs, and TikTok marketing. My ability to adapt to these platforms while maintaining a cohesive brand narrative has allowed me to drive engagement and conversion rates that exceed industry benchmarks. Additionally, my proficiency in Mandarin Chinese (CET-6) enables me to communicate seamlessly with local teams and clients, ensuring cultural alignment in all marketing initiatives.</w:t>
      </w:r>
    </w:p>
    <w:p>
      <w:pPr>
        <w:pStyle w:val="BodyText"/>
      </w:pPr>
      <w:r>
        <w:t xml:space="preserve">What excites me most about the opportunity at your company is the chance to contribute to a forward-thinking organization that values innovation and excellence. China Beijing is not just a market—it’s a hub of creativity, where global brands must balance international standards with local relevance. I have always believed that successful marketing in this region hinges on three pillars: authenticity, adaptability, and a commitment to quality. Whether it’s launching a digital campaign that resonates with Gen Z consumers or developing partnerships with local businesses to strengthen community ties, I am passionate about creating value for both the organization and its stakeholders.</w:t>
      </w:r>
    </w:p>
    <w:p>
      <w:pPr>
        <w:pStyle w:val="BodyText"/>
      </w:pPr>
      <w:r>
        <w:t xml:space="preserve">My approach to marketing is rooted in collaboration and continuous learning. In Beijing, I have worked closely with teams from diverse backgrounds to foster a culture of creativity and accountability. For instance, I spearheaded a sustainability initiative that aligned with the city’s green policies while enhancing our brand’s reputation as an environmentally responsible leader. This project not only boosted customer loyalty but also positioned us as a thought leader in the industry. Such experiences have reinforced my belief that marketing is about more than just promoting products—it’s about building meaningful connections and driving positive impact.</w:t>
      </w:r>
    </w:p>
    <w:p>
      <w:pPr>
        <w:pStyle w:val="BodyText"/>
      </w:pPr>
      <w:r>
        <w:t xml:space="preserve">I am particularly drawn to your company’s mission to [insert specific mission or value, if known]. In China Beijing, where the demand for high-quality products and services is ever-growing, I am confident that my skills in market analysis, campaign execution, and team leadership will enable me to make an immediate contribution. I am also excited about the possibility of working with a team that values innovation and is committed to excellence in every aspect of their operations.</w:t>
      </w:r>
    </w:p>
    <w:p>
      <w:pPr>
        <w:pStyle w:val="BodyText"/>
      </w:pPr>
      <w:r>
        <w:t xml:space="preserve">In conclusion, I would be thrilled to bring my expertise as a Marketing Manager to your organization in China Beijing. My passion for marketing, combined with my deep understanding of the local market and cultural landscape, makes me an ideal candidate for this role. I am eager to discuss how my experience and vision align with your company’s goals and contribute to its continued success in one of the world’s most dynamic markets.</w:t>
      </w:r>
    </w:p>
    <w:p>
      <w:pPr>
        <w:pStyle w:val="BodyText"/>
      </w:pPr>
      <w:r>
        <w:t xml:space="preserve">Thank you for considering my application. I look forward to the opportunity to further discuss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China Beijing</dc:title>
  <dc:creator/>
  <dc:language>en</dc:language>
  <cp:keywords/>
  <dcterms:created xsi:type="dcterms:W3CDTF">2026-07-21T06:09:06Z</dcterms:created>
  <dcterms:modified xsi:type="dcterms:W3CDTF">2026-07-21T06:09:06Z</dcterms:modified>
</cp:coreProperties>
</file>

<file path=docProps/custom.xml><?xml version="1.0" encoding="utf-8"?>
<Properties xmlns="http://schemas.openxmlformats.org/officeDocument/2006/custom-properties" xmlns:vt="http://schemas.openxmlformats.org/officeDocument/2006/docPropsVTypes"/>
</file>